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3D91C6B6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B41973">
        <w:t>Hamiltonian Path</w:t>
      </w:r>
    </w:p>
    <w:p w14:paraId="15286F24" w14:textId="6938A607" w:rsidR="00EE58AF" w:rsidRPr="00EE58AF" w:rsidRDefault="00EE58AF" w:rsidP="00EE58AF">
      <w:r w:rsidRPr="00EE58AF">
        <w:rPr>
          <w:b/>
          <w:bCs/>
        </w:rPr>
        <w:t xml:space="preserve">Topics: </w:t>
      </w:r>
    </w:p>
    <w:p w14:paraId="4B3C851B" w14:textId="3D4645D7" w:rsidR="00EE58AF" w:rsidRPr="00BD6EB7" w:rsidRDefault="00EE58AF" w:rsidP="00EB01D6">
      <w:r w:rsidRPr="00EE58AF">
        <w:rPr>
          <w:b/>
          <w:bCs/>
        </w:rPr>
        <w:t xml:space="preserve">Companies: </w:t>
      </w:r>
    </w:p>
    <w:p w14:paraId="6BCB2C28" w14:textId="5299C58B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6B3D37">
        <w:t>Easy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56F70799" w14:textId="3309F919" w:rsidR="00FB4544" w:rsidRPr="00FB4544" w:rsidRDefault="00EE58AF" w:rsidP="00446BDB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>:</w:t>
      </w:r>
      <w:r w:rsidR="00EF2D8B"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403056C1" w14:textId="7813CF89" w:rsidR="00AB7A3B" w:rsidRDefault="00EE58AF" w:rsidP="00FB4544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3DFA2DF9" w14:textId="20A604C8" w:rsidR="00EB01D6" w:rsidRDefault="00EB01D6" w:rsidP="00446BDB">
      <w:pPr>
        <w:spacing w:after="0"/>
      </w:pPr>
      <w:r>
        <w:tab/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1C123830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0524AB5B" w14:textId="77777777" w:rsidR="00EE58AF" w:rsidRPr="00EE58AF" w:rsidRDefault="00EE58AF" w:rsidP="00EE58AF">
      <w:pPr>
        <w:rPr>
          <w:b/>
          <w:bCs/>
        </w:rPr>
      </w:pPr>
    </w:p>
    <w:p w14:paraId="5AEB0A2F" w14:textId="391DAB8A" w:rsidR="00385F82" w:rsidRDefault="007643D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1F41EC48" w14:textId="6ECE1ED3" w:rsidR="007643D3" w:rsidRDefault="00385F82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sz w:val="20"/>
          <w:szCs w:val="20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 w:rsidR="00DF569B">
        <w:rPr>
          <w:rFonts w:ascii="Arial" w:hAnsi="Arial" w:cs="Arial"/>
          <w:b/>
          <w:bCs/>
          <w:sz w:val="20"/>
          <w:szCs w:val="20"/>
        </w:rPr>
        <w:t xml:space="preserve">: </w:t>
      </w:r>
    </w:p>
    <w:p w14:paraId="7481750B" w14:textId="451AB379" w:rsidR="0083272C" w:rsidRDefault="0083272C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color w:val="FFFFFF"/>
          <w:spacing w:val="2"/>
          <w:sz w:val="26"/>
          <w:szCs w:val="26"/>
          <w:shd w:val="clear" w:color="auto" w:fill="131417"/>
        </w:rPr>
        <w:t>The simplest approach to solve the given problem is to </w:t>
      </w:r>
      <w:hyperlink r:id="rId5" w:history="1">
        <w:r>
          <w:rPr>
            <w:rStyle w:val="Hyperlink"/>
            <w:rFonts w:ascii="Arial" w:hAnsi="Arial" w:cs="Arial"/>
            <w:spacing w:val="2"/>
            <w:sz w:val="26"/>
            <w:szCs w:val="26"/>
            <w:bdr w:val="none" w:sz="0" w:space="0" w:color="auto" w:frame="1"/>
            <w:shd w:val="clear" w:color="auto" w:fill="131417"/>
          </w:rPr>
          <w:t>generate all the possible permutations</w:t>
        </w:r>
      </w:hyperlink>
      <w:r>
        <w:rPr>
          <w:rFonts w:ascii="Arial" w:hAnsi="Arial" w:cs="Arial"/>
          <w:color w:val="FFFFFF"/>
          <w:spacing w:val="2"/>
          <w:sz w:val="26"/>
          <w:szCs w:val="26"/>
          <w:shd w:val="clear" w:color="auto" w:fill="131417"/>
        </w:rPr>
        <w:t> of</w:t>
      </w:r>
      <w:r>
        <w:rPr>
          <w:rStyle w:val="Strong"/>
          <w:rFonts w:ascii="Arial" w:hAnsi="Arial" w:cs="Arial"/>
          <w:color w:val="FFFFFF"/>
          <w:spacing w:val="2"/>
          <w:sz w:val="26"/>
          <w:szCs w:val="26"/>
          <w:bdr w:val="none" w:sz="0" w:space="0" w:color="auto" w:frame="1"/>
          <w:shd w:val="clear" w:color="auto" w:fill="131417"/>
        </w:rPr>
        <w:t> N</w:t>
      </w:r>
      <w:r>
        <w:rPr>
          <w:rFonts w:ascii="Arial" w:hAnsi="Arial" w:cs="Arial"/>
          <w:color w:val="FFFFFF"/>
          <w:spacing w:val="2"/>
          <w:sz w:val="26"/>
          <w:szCs w:val="26"/>
          <w:shd w:val="clear" w:color="auto" w:fill="131417"/>
        </w:rPr>
        <w:t> vertices. For each permutation, check if it is a valid Hamiltonian path by checking if there is an edge between adjacent vertices or not. If found to be true, then print </w:t>
      </w:r>
      <w:r>
        <w:rPr>
          <w:rStyle w:val="Strong"/>
          <w:rFonts w:ascii="Arial" w:hAnsi="Arial" w:cs="Arial"/>
          <w:color w:val="FFFFFF"/>
          <w:spacing w:val="2"/>
          <w:sz w:val="26"/>
          <w:szCs w:val="26"/>
          <w:bdr w:val="none" w:sz="0" w:space="0" w:color="auto" w:frame="1"/>
          <w:shd w:val="clear" w:color="auto" w:fill="131417"/>
        </w:rPr>
        <w:t>“Yes”</w:t>
      </w:r>
      <w:r>
        <w:rPr>
          <w:rFonts w:ascii="Arial" w:hAnsi="Arial" w:cs="Arial"/>
          <w:color w:val="FFFFFF"/>
          <w:spacing w:val="2"/>
          <w:sz w:val="26"/>
          <w:szCs w:val="26"/>
          <w:shd w:val="clear" w:color="auto" w:fill="131417"/>
        </w:rPr>
        <w:t>. Otherwise, print </w:t>
      </w:r>
      <w:r>
        <w:rPr>
          <w:rStyle w:val="Strong"/>
          <w:rFonts w:ascii="Arial" w:hAnsi="Arial" w:cs="Arial"/>
          <w:color w:val="FFFFFF"/>
          <w:spacing w:val="2"/>
          <w:sz w:val="26"/>
          <w:szCs w:val="26"/>
          <w:bdr w:val="none" w:sz="0" w:space="0" w:color="auto" w:frame="1"/>
          <w:shd w:val="clear" w:color="auto" w:fill="131417"/>
        </w:rPr>
        <w:t>“No”</w:t>
      </w:r>
      <w:r>
        <w:rPr>
          <w:rFonts w:ascii="Arial" w:hAnsi="Arial" w:cs="Arial"/>
          <w:color w:val="FFFFFF"/>
          <w:spacing w:val="2"/>
          <w:sz w:val="26"/>
          <w:szCs w:val="26"/>
          <w:shd w:val="clear" w:color="auto" w:fill="131417"/>
        </w:rPr>
        <w:t>.</w:t>
      </w:r>
    </w:p>
    <w:p w14:paraId="0F6729B0" w14:textId="59DE3A10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</w:p>
    <w:p w14:paraId="062CCE6C" w14:textId="77777777" w:rsidR="005D5D9E" w:rsidRDefault="005D5D9E" w:rsidP="00EE58AF">
      <w:pPr>
        <w:rPr>
          <w:rFonts w:ascii="Arial" w:hAnsi="Arial" w:cs="Arial"/>
          <w:b/>
          <w:bCs/>
        </w:rPr>
      </w:pPr>
    </w:p>
    <w:p w14:paraId="602456F9" w14:textId="7394B8B2" w:rsidR="0091769E" w:rsidRPr="00686F45" w:rsidRDefault="0091769E" w:rsidP="0091769E">
      <w:r w:rsidRPr="00686F45">
        <w:rPr>
          <w:b/>
          <w:bCs/>
        </w:rPr>
        <w:t>Time Complexity</w:t>
      </w:r>
      <w:r w:rsidRPr="00686F45">
        <w:t xml:space="preserve">: </w:t>
      </w:r>
      <w:proofErr w:type="gramStart"/>
      <w:r w:rsidR="0083272C">
        <w:rPr>
          <w:rFonts w:ascii="Arial" w:hAnsi="Arial" w:cs="Arial"/>
          <w:i/>
          <w:iCs/>
          <w:color w:val="FFFFFF"/>
          <w:spacing w:val="2"/>
          <w:sz w:val="26"/>
          <w:szCs w:val="26"/>
          <w:bdr w:val="none" w:sz="0" w:space="0" w:color="auto" w:frame="1"/>
          <w:shd w:val="clear" w:color="auto" w:fill="131417"/>
        </w:rPr>
        <w:t>O(</w:t>
      </w:r>
      <w:proofErr w:type="gramEnd"/>
      <w:r w:rsidR="0083272C">
        <w:rPr>
          <w:rFonts w:ascii="Arial" w:hAnsi="Arial" w:cs="Arial"/>
          <w:i/>
          <w:iCs/>
          <w:color w:val="FFFFFF"/>
          <w:spacing w:val="2"/>
          <w:sz w:val="26"/>
          <w:szCs w:val="26"/>
          <w:bdr w:val="none" w:sz="0" w:space="0" w:color="auto" w:frame="1"/>
          <w:shd w:val="clear" w:color="auto" w:fill="131417"/>
        </w:rPr>
        <w:t>N * N!)</w:t>
      </w:r>
    </w:p>
    <w:p w14:paraId="6D297C13" w14:textId="22D52A8C" w:rsidR="0091769E" w:rsidRPr="00EE58AF" w:rsidRDefault="0091769E" w:rsidP="0091769E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="0083272C">
        <w:rPr>
          <w:b/>
          <w:bCs/>
        </w:rPr>
        <w:t>O(</w:t>
      </w:r>
      <w:proofErr w:type="gramEnd"/>
      <w:r w:rsidR="0083272C">
        <w:rPr>
          <w:b/>
          <w:bCs/>
        </w:rPr>
        <w:t>1)</w:t>
      </w:r>
    </w:p>
    <w:p w14:paraId="44F207E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873FBF5" w14:textId="095D88EF" w:rsidR="00385F82" w:rsidRDefault="00385F82" w:rsidP="00EE58AF">
      <w:pPr>
        <w:rPr>
          <w:rFonts w:ascii="Arial" w:hAnsi="Arial" w:cs="Arial"/>
          <w:b/>
          <w:bCs/>
        </w:rPr>
      </w:pPr>
    </w:p>
    <w:p w14:paraId="09B2309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3D32EB67" w14:textId="77777777" w:rsidR="0083272C" w:rsidRDefault="00686F45" w:rsidP="0083272C">
      <w:pPr>
        <w:pStyle w:val="NormalWeb"/>
        <w:shd w:val="clear" w:color="auto" w:fill="131417"/>
        <w:spacing w:before="0" w:beforeAutospacing="0" w:after="0" w:afterAutospacing="0"/>
        <w:textAlignment w:val="baseline"/>
      </w:pPr>
      <w:r w:rsidRPr="00BD6EB7">
        <w:rPr>
          <w:rFonts w:ascii="Arial" w:hAnsi="Arial" w:cs="Arial"/>
          <w:sz w:val="20"/>
          <w:szCs w:val="20"/>
        </w:rPr>
        <w:t>Explanation:</w:t>
      </w:r>
      <w:r>
        <w:t xml:space="preserve"> </w:t>
      </w:r>
    </w:p>
    <w:p w14:paraId="4DBC4EE4" w14:textId="77777777" w:rsidR="00711015" w:rsidRDefault="00711015" w:rsidP="00EE58AF">
      <w:pPr>
        <w:rPr>
          <w:rFonts w:ascii="Open Sans" w:hAnsi="Open Sans" w:cs="Open Sans"/>
          <w:color w:val="252C33"/>
          <w:sz w:val="21"/>
          <w:szCs w:val="21"/>
          <w:shd w:val="clear" w:color="auto" w:fill="FFFFFF"/>
        </w:rPr>
      </w:pPr>
      <w:r>
        <w:rPr>
          <w:rFonts w:ascii="Open Sans" w:hAnsi="Open Sans" w:cs="Open Sans"/>
          <w:color w:val="252C33"/>
          <w:sz w:val="21"/>
          <w:szCs w:val="21"/>
          <w:shd w:val="clear" w:color="auto" w:fill="FFFFFF"/>
        </w:rPr>
        <w:t>Depth first search and backtracking can also help to check whether a Hamiltonian path exists in a graph or not. Simply apply depth first search starting from every vertex v and do labeling of all the vertices. All the vertices are labelled as either "IN STACK" or "NOT IN STACK". A vertex is labelled "IN STACK" if it is visited but some of its adjacent vertices are not yet visited and is labelled "NOT IN STACK" if it is not visited.</w:t>
      </w:r>
      <w:r>
        <w:rPr>
          <w:rFonts w:ascii="Open Sans" w:hAnsi="Open Sans" w:cs="Open Sans"/>
          <w:color w:val="252C33"/>
          <w:sz w:val="21"/>
          <w:szCs w:val="21"/>
        </w:rPr>
        <w:br/>
      </w:r>
      <w:r>
        <w:rPr>
          <w:rFonts w:ascii="Open Sans" w:hAnsi="Open Sans" w:cs="Open Sans"/>
          <w:color w:val="252C33"/>
          <w:sz w:val="21"/>
          <w:szCs w:val="21"/>
          <w:shd w:val="clear" w:color="auto" w:fill="FFFFFF"/>
        </w:rPr>
        <w:t xml:space="preserve">If at any instant the number of vertices with label "IN STACK" is equal to the total number of vertices in the graph then a Hamiltonian Path exists in the </w:t>
      </w:r>
      <w:proofErr w:type="spellStart"/>
      <w:r>
        <w:rPr>
          <w:rFonts w:ascii="Open Sans" w:hAnsi="Open Sans" w:cs="Open Sans"/>
          <w:color w:val="252C33"/>
          <w:sz w:val="21"/>
          <w:szCs w:val="21"/>
          <w:shd w:val="clear" w:color="auto" w:fill="FFFFFF"/>
        </w:rPr>
        <w:t>graph.</w:t>
      </w:r>
      <w:proofErr w:type="spellEnd"/>
    </w:p>
    <w:p w14:paraId="5A58C7FF" w14:textId="78581E4C" w:rsidR="00DF1712" w:rsidRDefault="00686F45" w:rsidP="00EE58AF">
      <w:pPr>
        <w:rPr>
          <w:b/>
          <w:bCs/>
        </w:rPr>
      </w:pPr>
      <w:r>
        <w:rPr>
          <w:b/>
          <w:bCs/>
        </w:rPr>
        <w:lastRenderedPageBreak/>
        <w:t>Code:</w:t>
      </w:r>
    </w:p>
    <w:p w14:paraId="3B5238AF" w14:textId="1BF955B1" w:rsidR="0083272C" w:rsidRPr="00711015" w:rsidRDefault="0091769E" w:rsidP="00711015">
      <w:r w:rsidRPr="00686F45">
        <w:t xml:space="preserve">Time Complexity: </w:t>
      </w:r>
      <w:r w:rsidR="00711015">
        <w:t>O(N!)</w:t>
      </w:r>
    </w:p>
    <w:p w14:paraId="11D96D54" w14:textId="4759359A" w:rsidR="005D5D9E" w:rsidRDefault="0091769E" w:rsidP="00EE58AF">
      <w:pPr>
        <w:rPr>
          <w:b/>
          <w:bCs/>
        </w:rPr>
      </w:pPr>
      <w:r w:rsidRPr="00686F45">
        <w:rPr>
          <w:b/>
          <w:bCs/>
        </w:rPr>
        <w:t>Space Complexity:</w:t>
      </w:r>
      <w:r w:rsidR="0083272C">
        <w:rPr>
          <w:b/>
          <w:bCs/>
        </w:rPr>
        <w:t xml:space="preserve"> </w:t>
      </w:r>
      <w:bookmarkStart w:id="0" w:name="_GoBack"/>
      <w:bookmarkEnd w:id="0"/>
    </w:p>
    <w:p w14:paraId="0BC6E4FE" w14:textId="1A524B46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sectPr w:rsidR="00686F45" w:rsidRPr="00686F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972302"/>
    <w:multiLevelType w:val="multilevel"/>
    <w:tmpl w:val="90AEE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2586AFB"/>
    <w:multiLevelType w:val="multilevel"/>
    <w:tmpl w:val="DD080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6C369BD"/>
    <w:multiLevelType w:val="multilevel"/>
    <w:tmpl w:val="AFA01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C1B7585"/>
    <w:multiLevelType w:val="multilevel"/>
    <w:tmpl w:val="90524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C4A68A2"/>
    <w:multiLevelType w:val="multilevel"/>
    <w:tmpl w:val="A5E258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D6F4520"/>
    <w:multiLevelType w:val="multilevel"/>
    <w:tmpl w:val="2B8CF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06B2348"/>
    <w:multiLevelType w:val="multilevel"/>
    <w:tmpl w:val="95160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5547B69"/>
    <w:multiLevelType w:val="multilevel"/>
    <w:tmpl w:val="80DAC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67533AE"/>
    <w:multiLevelType w:val="multilevel"/>
    <w:tmpl w:val="9A02E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</w:num>
  <w:num w:numId="2">
    <w:abstractNumId w:val="1"/>
  </w:num>
  <w:num w:numId="3">
    <w:abstractNumId w:val="15"/>
  </w:num>
  <w:num w:numId="4">
    <w:abstractNumId w:val="11"/>
  </w:num>
  <w:num w:numId="5">
    <w:abstractNumId w:val="14"/>
  </w:num>
  <w:num w:numId="6">
    <w:abstractNumId w:val="2"/>
  </w:num>
  <w:num w:numId="7">
    <w:abstractNumId w:val="7"/>
  </w:num>
  <w:num w:numId="8">
    <w:abstractNumId w:val="6"/>
  </w:num>
  <w:num w:numId="9">
    <w:abstractNumId w:val="0"/>
  </w:num>
  <w:num w:numId="10">
    <w:abstractNumId w:val="5"/>
  </w:num>
  <w:num w:numId="11">
    <w:abstractNumId w:val="3"/>
  </w:num>
  <w:num w:numId="12">
    <w:abstractNumId w:val="12"/>
  </w:num>
  <w:num w:numId="13">
    <w:abstractNumId w:val="13"/>
  </w:num>
  <w:num w:numId="14">
    <w:abstractNumId w:val="8"/>
  </w:num>
  <w:num w:numId="15">
    <w:abstractNumId w:val="4"/>
  </w:num>
  <w:num w:numId="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NKoFAK4m7rotAAAA"/>
  </w:docVars>
  <w:rsids>
    <w:rsidRoot w:val="000F7531"/>
    <w:rsid w:val="000D18A2"/>
    <w:rsid w:val="000F7531"/>
    <w:rsid w:val="002872E2"/>
    <w:rsid w:val="00385F82"/>
    <w:rsid w:val="0042553F"/>
    <w:rsid w:val="00446BDB"/>
    <w:rsid w:val="0046501B"/>
    <w:rsid w:val="005B746D"/>
    <w:rsid w:val="005C3CB7"/>
    <w:rsid w:val="005D5D9E"/>
    <w:rsid w:val="00621849"/>
    <w:rsid w:val="00634529"/>
    <w:rsid w:val="00686F45"/>
    <w:rsid w:val="006B3D37"/>
    <w:rsid w:val="00711015"/>
    <w:rsid w:val="00711528"/>
    <w:rsid w:val="007260D6"/>
    <w:rsid w:val="007643D3"/>
    <w:rsid w:val="00772AC1"/>
    <w:rsid w:val="0083272C"/>
    <w:rsid w:val="00865E7A"/>
    <w:rsid w:val="008D5A2E"/>
    <w:rsid w:val="0091769E"/>
    <w:rsid w:val="009A2169"/>
    <w:rsid w:val="00AB0A48"/>
    <w:rsid w:val="00AB7A3B"/>
    <w:rsid w:val="00B41973"/>
    <w:rsid w:val="00BD6EB7"/>
    <w:rsid w:val="00BF3D98"/>
    <w:rsid w:val="00C0126C"/>
    <w:rsid w:val="00C808AA"/>
    <w:rsid w:val="00C82371"/>
    <w:rsid w:val="00D32CC3"/>
    <w:rsid w:val="00DA1271"/>
    <w:rsid w:val="00DF1712"/>
    <w:rsid w:val="00DF569B"/>
    <w:rsid w:val="00E274E6"/>
    <w:rsid w:val="00E35E5E"/>
    <w:rsid w:val="00E62470"/>
    <w:rsid w:val="00EB01D6"/>
    <w:rsid w:val="00EE58AF"/>
    <w:rsid w:val="00EF2D8B"/>
    <w:rsid w:val="00F200AE"/>
    <w:rsid w:val="00FB4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46B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 w:bidi="hi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D18A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D18A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446BDB"/>
    <w:rPr>
      <w:rFonts w:ascii="Times New Roman" w:eastAsia="Times New Roman" w:hAnsi="Times New Roman" w:cs="Times New Roman"/>
      <w:b/>
      <w:bCs/>
      <w:sz w:val="27"/>
      <w:szCs w:val="27"/>
      <w:lang w:val="en-IN" w:eastAsia="en-IN" w:bidi="hi-IN"/>
    </w:rPr>
  </w:style>
  <w:style w:type="character" w:customStyle="1" w:styleId="hljs-comment">
    <w:name w:val="hljs-comment"/>
    <w:basedOn w:val="DefaultParagraphFont"/>
    <w:rsid w:val="007260D6"/>
  </w:style>
  <w:style w:type="character" w:customStyle="1" w:styleId="Heading4Char">
    <w:name w:val="Heading 4 Char"/>
    <w:basedOn w:val="DefaultParagraphFont"/>
    <w:link w:val="Heading4"/>
    <w:uiPriority w:val="9"/>
    <w:semiHidden/>
    <w:rsid w:val="000D18A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18A2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6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4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1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5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1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1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5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5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5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1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9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4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97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6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8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19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24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4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42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geeksforgeeks.org/write-a-c-program-to-print-all-permutations-of-a-given-strin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1</TotalTime>
  <Pages>2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25</cp:revision>
  <dcterms:created xsi:type="dcterms:W3CDTF">2022-03-16T09:34:00Z</dcterms:created>
  <dcterms:modified xsi:type="dcterms:W3CDTF">2022-04-24T05:59:00Z</dcterms:modified>
</cp:coreProperties>
</file>